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john-doe"/>
    <w:p>
      <w:pPr>
        <w:pStyle w:val="Heading1"/>
      </w:pPr>
      <w:r>
        <w:t xml:space="preserve">John Doe</w:t>
      </w:r>
    </w:p>
    <w:p>
      <w:pPr>
        <w:pStyle w:val="FirstParagraph"/>
      </w:pPr>
      <w:r>
        <w:t xml:space="preserve">john.doe@email.com | +27 123 456 789 | Johannesburg, South Africa</w:t>
      </w:r>
    </w:p>
    <w:bookmarkEnd w:id="20"/>
    <w:p>
      <w:pPr>
        <w:pStyle w:val="BodyText"/>
      </w:pPr>
      <w:r>
        <w:rPr>
          <w:bCs/>
          <w:b/>
        </w:rPr>
        <w:t xml:space="preserve">Date:</w:t>
      </w:r>
      <w:r>
        <w:t xml:space="preserve"> </w:t>
      </w:r>
      <w:r>
        <w:t xml:space="preserve">[Insert Date]</w:t>
      </w:r>
    </w:p>
    <w:p>
      <w:pPr>
        <w:pStyle w:val="BodyText"/>
      </w:pPr>
      <w:r>
        <w:rPr>
          <w:bCs/>
          <w:b/>
        </w:rPr>
        <w:t xml:space="preserve">To:</w:t>
      </w:r>
      <w:r>
        <w:t xml:space="preserve"> </w:t>
      </w:r>
      <w:r>
        <w:t xml:space="preserve">Hiring Manager</w:t>
      </w:r>
      <w:r>
        <w:br/>
      </w:r>
      <w:r>
        <w:t xml:space="preserve">[School Name]</w:t>
      </w:r>
      <w:r>
        <w:br/>
      </w:r>
      <w:r>
        <w:t xml:space="preserve">[School Address]</w:t>
      </w:r>
      <w:r>
        <w:br/>
      </w:r>
      <w:r>
        <w:t xml:space="preserve">Johannesburg, South Africa</w:t>
      </w:r>
    </w:p>
    <w:bookmarkStart w:id="21" w:name="cover-letter"/>
    <w:p>
      <w:pPr>
        <w:pStyle w:val="Heading2"/>
      </w:pPr>
      <w:r>
        <w:t xml:space="preserve">Cover Letter</w:t>
      </w:r>
    </w:p>
    <w:p>
      <w:pPr>
        <w:pStyle w:val="FirstParagraph"/>
      </w:pPr>
      <w:r>
        <w:t xml:space="preserve">Dear Hiring Manager,</w:t>
      </w:r>
    </w:p>
    <w:p>
      <w:pPr>
        <w:pStyle w:val="BodyText"/>
      </w:pPr>
      <w:r>
        <w:t xml:space="preserve">I am writing to express my strong interest in the Special Education Teacher position at [School Name] in Johannesburg, South Africa. With a decade of dedicated experience in inclusive education and a profound commitment to empowering students with diverse learning needs, I am eager to contribute my expertise to your institution’s mission of fostering academic and personal growth for all learners. As an educator who has worked within both international and local educational frameworks, I deeply understand the unique challenges and opportunities present in South Africa’s dynamic educational landscape. This role aligns perfectly with my professional goals and passion for creating equitable learning environments tailored to every student.</w:t>
      </w:r>
    </w:p>
    <w:p>
      <w:pPr>
        <w:pStyle w:val="BodyText"/>
      </w:pPr>
      <w:r>
        <w:t xml:space="preserve">My journey as a Special Education Teacher began in [previous location or institution], where I developed a robust foundation in designing individualized education plans (IEPs), implementing evidence-based instructional strategies, and collaborating with multidisciplinary teams to support students with autism, intellectual disabilities, and learning differences. Over the years, I have honed my ability to adapt curricula to meet the needs of neurodiverse learners while maintaining high academic standards. For instance, I led a project in [previous school/organization] that integrated assistive technology into daily lessons, resulting in a 40% increase in student engagement and participation. Such experiences have reinforced my belief that every learner deserves access to quality education, regardless of their abilities.</w:t>
      </w:r>
    </w:p>
    <w:p>
      <w:pPr>
        <w:pStyle w:val="BodyText"/>
      </w:pPr>
      <w:r>
        <w:t xml:space="preserve">What sets me apart as an educator is my unwavering focus on holistic development. In South Africa, where educational disparities persist, I recognize the importance of addressing not only academic gaps but also social-emotional needs. My approach emphasizes empathy, cultural responsiveness, and community partnerships. For example, during my time at [previous institution], I partnered with local NGOs to provide vocational training for students transitioning into adulthood, ensuring they were equipped with skills for independent living. This work resonated deeply with the values of [School Name], which I understand prioritizes inclusivity and student-centered learning.</w:t>
      </w:r>
    </w:p>
    <w:p>
      <w:pPr>
        <w:pStyle w:val="BodyText"/>
      </w:pPr>
      <w:r>
        <w:t xml:space="preserve">Johannesburg, as a vibrant and culturally rich city, presents an exciting opportunity to contribute to a system that is increasingly focused on equity in education. South Africa’s post-apartheid educational reforms have emphasized the need for inclusive practices that cater to marginalized communities, and I am particularly inspired by [School Name]’s commitment to this vision. I am eager to bring my expertise in differentiated instruction, behavior management, and collaborative teaching to support students in Johannesburg who may face additional barriers due to socioeconomic or linguistic diversity. My fluency in [languages relevant, e.g., Afrikaans or isiZulu] and familiarity with South African curricula further position me to connect with students and families effectively.</w:t>
      </w:r>
    </w:p>
    <w:p>
      <w:pPr>
        <w:pStyle w:val="BodyText"/>
      </w:pPr>
      <w:r>
        <w:t xml:space="preserve">One of the most rewarding aspects of my career has been witnessing the transformative impact of tailored education on students’ lives. For instance, I once worked with a student who had been labeled “non-verbal” but, through the use of visual aids and speech therapy integration, developed functional communication skills within six months. This experience underscored the power of patience, creativity, and collaboration in special education. In Johannesburg’s schools, where resources may be limited but resilience is abundant, I am confident that my proactive approach to problem-solving and advocacy for student rights will make a meaningful difference.</w:t>
      </w:r>
    </w:p>
    <w:p>
      <w:pPr>
        <w:pStyle w:val="BodyText"/>
      </w:pPr>
      <w:r>
        <w:t xml:space="preserve">I am particularly drawn to [School Name]’s emphasis on [specific value or program mentioned in the job posting, e.g., “community engagement” or “innovative teaching methods”]. As a Special Education Teacher, I believe in fostering partnerships between educators, families, and local organizations to create sustainable support systems for students. My experience in organizing parent workshops on inclusive education and my ability to communicate complex strategies in accessible ways have consistently strengthened these collaborations. In Johannesburg’s context, where family involvement is often critical to student success, I am prepared to build trust and share resources that empower caregivers to support their children’s learning journey.</w:t>
      </w:r>
    </w:p>
    <w:p>
      <w:pPr>
        <w:pStyle w:val="BodyText"/>
      </w:pPr>
      <w:r>
        <w:t xml:space="preserve">As a professional who thrives in fast-paced, dynamic environments, I am adaptable and committed to continuous learning. I hold [specific certifications or degrees, e.g., “a Master’s in Special Education” or “a South African Council for Educators (SACE) accreditation”], which have equipped me with the knowledge to navigate the complexities of special education in diverse settings. Additionally, my ability to work both independently and as part of a team ensures that I can contribute effectively to your school’s goals. Whether it’s designing adaptive assessments, mentoring new teachers, or advocating for policy changes, I am ready to dedicate myself fully to this role.</w:t>
      </w:r>
    </w:p>
    <w:p>
      <w:pPr>
        <w:pStyle w:val="BodyText"/>
      </w:pPr>
      <w:r>
        <w:t xml:space="preserve">In closing, I am enthusiastic about the opportunity to join [School Name] and contribute my skills as a Special Education Teacher in Johannesburg. My experience, passion for inclusivity, and alignment with your institution’s mission make me an ideal candidate for this position. I would welcome the chance to discuss how my background and vision align with your needs. Thank you for considering my application, and I look forward to the possibility of contributing to the success of students in Johannesburg.</w:t>
      </w:r>
    </w:p>
    <w:p>
      <w:pPr>
        <w:pStyle w:val="BodyText"/>
      </w:pPr>
      <w:r>
        <w:t xml:space="preserve">Sincerely,</w:t>
      </w:r>
      <w:r>
        <w:br/>
      </w:r>
      <w:r>
        <w:t xml:space="preserve">John Do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cial Education Teacher</dc:title>
  <dc:creator/>
  <dc:language>en</dc:language>
  <cp:keywords/>
  <dcterms:created xsi:type="dcterms:W3CDTF">2026-07-24T15:22:06Z</dcterms:created>
  <dcterms:modified xsi:type="dcterms:W3CDTF">2026-07-24T15:22:06Z</dcterms:modified>
</cp:coreProperties>
</file>

<file path=docProps/custom.xml><?xml version="1.0" encoding="utf-8"?>
<Properties xmlns="http://schemas.openxmlformats.org/officeDocument/2006/custom-properties" xmlns:vt="http://schemas.openxmlformats.org/officeDocument/2006/docPropsVTypes"/>
</file>